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F0F4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9DFCF97" w:rsidR="007B4A91" w:rsidRDefault="00DC1329">
      <w:pPr>
        <w:rPr>
          <w:sz w:val="28"/>
          <w:szCs w:val="28"/>
        </w:rPr>
      </w:pPr>
      <w:r>
        <w:rPr>
          <w:sz w:val="28"/>
          <w:szCs w:val="28"/>
        </w:rPr>
        <w:t>Cab Rider</w:t>
      </w:r>
    </w:p>
    <w:p w14:paraId="34A9E19B" w14:textId="77777777" w:rsidR="007B4A91" w:rsidRDefault="004F0F4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DA5430" w:rsidR="007B4A91" w:rsidRDefault="00DC1329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pick up and drop the rides safely</w:t>
      </w:r>
    </w:p>
    <w:p w14:paraId="3D632C61" w14:textId="77777777" w:rsidR="007B4A91" w:rsidRDefault="004F0F4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15A20CD" w:rsidR="007B4A91" w:rsidRDefault="00DC13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ohan had a cab </w:t>
      </w:r>
      <w:proofErr w:type="spellStart"/>
      <w:r>
        <w:rPr>
          <w:sz w:val="28"/>
          <w:szCs w:val="28"/>
        </w:rPr>
        <w:t>buisness</w:t>
      </w:r>
      <w:proofErr w:type="spellEnd"/>
      <w:r>
        <w:rPr>
          <w:sz w:val="28"/>
          <w:szCs w:val="28"/>
        </w:rPr>
        <w:t xml:space="preserve"> earlier which was going </w:t>
      </w:r>
      <w:proofErr w:type="gramStart"/>
      <w:r>
        <w:rPr>
          <w:sz w:val="28"/>
          <w:szCs w:val="28"/>
        </w:rPr>
        <w:t>really well</w:t>
      </w:r>
      <w:proofErr w:type="gramEnd"/>
      <w:r>
        <w:rPr>
          <w:sz w:val="28"/>
          <w:szCs w:val="28"/>
        </w:rPr>
        <w:t>. But, due to corona people stopped using cabs thus his business ended.</w:t>
      </w:r>
    </w:p>
    <w:p w14:paraId="6102F988" w14:textId="77777777" w:rsidR="007B4A91" w:rsidRDefault="004F0F4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41CC43CE" w14:textId="77777777" w:rsidR="00DC1329" w:rsidRDefault="00DC1329" w:rsidP="00DC13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ow to live, he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earn, so he used his experience and knowledge to make a new cab company which was only </w:t>
      </w:r>
      <w:proofErr w:type="spellStart"/>
      <w:r>
        <w:rPr>
          <w:sz w:val="28"/>
          <w:szCs w:val="28"/>
        </w:rPr>
        <w:t>only</w:t>
      </w:r>
      <w:proofErr w:type="spellEnd"/>
      <w:r>
        <w:rPr>
          <w:sz w:val="28"/>
          <w:szCs w:val="28"/>
        </w:rPr>
        <w:t xml:space="preserve"> him.</w:t>
      </w:r>
    </w:p>
    <w:p w14:paraId="0AE3FDBE" w14:textId="77777777" w:rsidR="007B4A91" w:rsidRDefault="004F0F4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19C9B08F" w14:textId="77777777" w:rsidR="00DC1329" w:rsidRDefault="00DC1329" w:rsidP="00DC132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ow he </w:t>
      </w:r>
      <w:proofErr w:type="spellStart"/>
      <w:r>
        <w:rPr>
          <w:sz w:val="28"/>
          <w:szCs w:val="28"/>
        </w:rPr>
        <w:t>himslef</w:t>
      </w:r>
      <w:proofErr w:type="spellEnd"/>
      <w:r>
        <w:rPr>
          <w:sz w:val="28"/>
          <w:szCs w:val="28"/>
        </w:rPr>
        <w:t xml:space="preserve"> is a cab driver who is earning so that he can regain </w:t>
      </w:r>
      <w:proofErr w:type="spellStart"/>
      <w:r>
        <w:rPr>
          <w:sz w:val="28"/>
          <w:szCs w:val="28"/>
        </w:rPr>
        <w:t>hi</w:t>
      </w:r>
      <w:proofErr w:type="spellEnd"/>
      <w:r>
        <w:rPr>
          <w:sz w:val="28"/>
          <w:szCs w:val="28"/>
        </w:rPr>
        <w:t xml:space="preserve"> identity / his </w:t>
      </w:r>
      <w:proofErr w:type="spellStart"/>
      <w:r>
        <w:rPr>
          <w:sz w:val="28"/>
          <w:szCs w:val="28"/>
        </w:rPr>
        <w:t>buisness</w:t>
      </w:r>
      <w:proofErr w:type="spellEnd"/>
      <w:r>
        <w:rPr>
          <w:sz w:val="28"/>
          <w:szCs w:val="28"/>
        </w:rPr>
        <w:t>.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F0F4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773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9"/>
        <w:gridCol w:w="4570"/>
        <w:gridCol w:w="2924"/>
      </w:tblGrid>
      <w:tr w:rsidR="007B4A91" w14:paraId="63AC096E" w14:textId="77777777" w:rsidTr="004F0F4C">
        <w:trPr>
          <w:trHeight w:val="545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4F0F4C">
        <w:trPr>
          <w:trHeight w:val="811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55731FC" w:rsidR="007B4A91" w:rsidRDefault="00DC13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iver Car</w:t>
            </w: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96D3742" w:rsidR="007B4A91" w:rsidRDefault="00DC13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is the driver which moves </w:t>
            </w:r>
            <w:proofErr w:type="spellStart"/>
            <w:r>
              <w:rPr>
                <w:sz w:val="28"/>
                <w:szCs w:val="28"/>
              </w:rPr>
              <w:t>accoring</w:t>
            </w:r>
            <w:proofErr w:type="spellEnd"/>
            <w:r>
              <w:rPr>
                <w:sz w:val="28"/>
                <w:szCs w:val="28"/>
              </w:rPr>
              <w:t xml:space="preserve"> to the keys</w:t>
            </w:r>
          </w:p>
        </w:tc>
      </w:tr>
      <w:tr w:rsidR="007B4A91" w14:paraId="1E278202" w14:textId="77777777" w:rsidTr="004F0F4C">
        <w:trPr>
          <w:trHeight w:val="811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AB56EC0" w:rsidR="007B4A91" w:rsidRDefault="00DC13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des</w:t>
            </w: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B652463" w:rsidR="007B4A91" w:rsidRDefault="00DC132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are the people whom the driver </w:t>
            </w:r>
            <w:proofErr w:type="gramStart"/>
            <w:r>
              <w:rPr>
                <w:sz w:val="28"/>
                <w:szCs w:val="28"/>
              </w:rPr>
              <w:t>has to</w:t>
            </w:r>
            <w:proofErr w:type="gramEnd"/>
            <w:r>
              <w:rPr>
                <w:sz w:val="28"/>
                <w:szCs w:val="28"/>
              </w:rPr>
              <w:t xml:space="preserve"> pick</w:t>
            </w:r>
          </w:p>
        </w:tc>
      </w:tr>
      <w:tr w:rsidR="007B4A91" w14:paraId="4C4B954A" w14:textId="77777777" w:rsidTr="004F0F4C">
        <w:trPr>
          <w:trHeight w:val="266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08EA538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D0B581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73F5F2C" w:rsidR="007B4A91" w:rsidRDefault="007B4A91" w:rsidP="00DC132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</w:tr>
      <w:tr w:rsidR="007B4A91" w14:paraId="04C8ED36" w14:textId="77777777" w:rsidTr="004F0F4C">
        <w:trPr>
          <w:trHeight w:val="266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 w:rsidTr="004F0F4C">
        <w:trPr>
          <w:trHeight w:val="266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 w:rsidTr="004F0F4C">
        <w:trPr>
          <w:trHeight w:val="266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4F0F4C">
        <w:trPr>
          <w:trHeight w:val="266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4F0F4C">
        <w:trPr>
          <w:trHeight w:val="278"/>
        </w:trPr>
        <w:tc>
          <w:tcPr>
            <w:tcW w:w="12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01071CD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D0F9427" w:rsidR="007B4A91" w:rsidRDefault="00DC13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her 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5CEE20E" w:rsidR="007B4A91" w:rsidRDefault="00DC13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re the obstacles for the driv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5612DF65" w:rsidR="007B4A91" w:rsidRDefault="004F0F4C" w:rsidP="004F0F4C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9A185DD" wp14:editId="623AAB58">
            <wp:extent cx="2752725" cy="3019425"/>
            <wp:effectExtent l="0" t="0" r="9525" b="9525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 rotWithShape="1">
                    <a:blip r:embed="rId5"/>
                    <a:srcRect l="28686" t="8261" r="25000" b="1425"/>
                    <a:stretch/>
                  </pic:blipFill>
                  <pic:spPr bwMode="auto">
                    <a:xfrm>
                      <a:off x="0" y="0"/>
                      <a:ext cx="2752725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0AFA4412" wp14:editId="6AA07F35">
            <wp:extent cx="2619375" cy="3028950"/>
            <wp:effectExtent l="0" t="0" r="9525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28" t="9402" r="25802"/>
                    <a:stretch/>
                  </pic:blipFill>
                  <pic:spPr bwMode="auto">
                    <a:xfrm>
                      <a:off x="0" y="0"/>
                      <a:ext cx="261937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D10F9C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F4A8B7F" w14:textId="5019591A" w:rsidR="004F0F4C" w:rsidRDefault="004F0F4C">
      <w:pPr>
        <w:rPr>
          <w:sz w:val="28"/>
          <w:szCs w:val="28"/>
        </w:rPr>
      </w:pPr>
      <w:r>
        <w:rPr>
          <w:sz w:val="28"/>
          <w:szCs w:val="28"/>
        </w:rPr>
        <w:t>By adding sounds, points, obstacles etc.</w:t>
      </w:r>
    </w:p>
    <w:p w14:paraId="24B987DE" w14:textId="488F82AA" w:rsidR="007B4A91" w:rsidRDefault="004F0F4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F0F4C"/>
    <w:rsid w:val="00556965"/>
    <w:rsid w:val="007B4A91"/>
    <w:rsid w:val="00DC1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4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man Kumar Jha</cp:lastModifiedBy>
  <cp:revision>3</cp:revision>
  <dcterms:created xsi:type="dcterms:W3CDTF">2021-03-18T05:03:00Z</dcterms:created>
  <dcterms:modified xsi:type="dcterms:W3CDTF">2021-09-12T04:15:00Z</dcterms:modified>
</cp:coreProperties>
</file>